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60D9" w:rsidRPr="00532A08" w:rsidRDefault="001A1398">
      <w:pPr>
        <w:pStyle w:val="1"/>
        <w:rPr>
          <w:lang w:val="ru-RU"/>
        </w:rPr>
      </w:pPr>
      <w:bookmarkStart w:id="0" w:name="создание-веб-сервиса-для-поиска-музыки-п"/>
      <w:r w:rsidRPr="00532A08">
        <w:rPr>
          <w:lang w:val="ru-RU"/>
        </w:rPr>
        <w:t>Создание веб-сервиса для поиска музыки по подобию</w:t>
      </w:r>
      <w:bookmarkEnd w:id="0"/>
    </w:p>
    <w:p w:rsidR="003E60D9" w:rsidRPr="00532A08" w:rsidRDefault="001A1398">
      <w:pPr>
        <w:pStyle w:val="2"/>
        <w:rPr>
          <w:lang w:val="ru-RU"/>
        </w:rPr>
      </w:pPr>
      <w:bookmarkStart w:id="1" w:name="аннотация"/>
      <w:r w:rsidRPr="00532A08">
        <w:rPr>
          <w:lang w:val="ru-RU"/>
        </w:rPr>
        <w:t>Аннотация</w:t>
      </w:r>
      <w:bookmarkStart w:id="2" w:name="_GoBack"/>
      <w:bookmarkEnd w:id="1"/>
      <w:bookmarkEnd w:id="2"/>
    </w:p>
    <w:p w:rsidR="003E60D9" w:rsidRPr="00532A08" w:rsidRDefault="001A1398">
      <w:pPr>
        <w:pStyle w:val="FirstParagraph"/>
        <w:rPr>
          <w:lang w:val="ru-RU"/>
        </w:rPr>
      </w:pPr>
      <w:r w:rsidRPr="00532A08">
        <w:rPr>
          <w:lang w:val="ru-RU"/>
        </w:rPr>
        <w:t>В современном мире существует множество сервисов, предлагающих осуществлять поиск новой музыки для прослушивания. Большинство таких сервисов используют коллаборативную фильтрацию для выбора рекомендуемых композиций, либо дорогостоящие и затратные по времен</w:t>
      </w:r>
      <w:r w:rsidRPr="00532A08">
        <w:rPr>
          <w:lang w:val="ru-RU"/>
        </w:rPr>
        <w:t>и решения, основанные на нейронных сетях или фильтрации на основе контента. В данной работе представлен проект сервиса с использование фильтрации на основе контента, в котором пользователю предлагается самостоятельно осуществлять регулировку параметров для</w:t>
      </w:r>
      <w:r w:rsidRPr="00532A08">
        <w:rPr>
          <w:lang w:val="ru-RU"/>
        </w:rPr>
        <w:t xml:space="preserve"> поиска музыки.</w:t>
      </w:r>
    </w:p>
    <w:p w:rsidR="003E60D9" w:rsidRPr="00532A08" w:rsidRDefault="001A1398">
      <w:pPr>
        <w:pStyle w:val="3"/>
        <w:rPr>
          <w:lang w:val="ru-RU"/>
        </w:rPr>
      </w:pPr>
      <w:bookmarkStart w:id="3" w:name="актуальность"/>
      <w:r w:rsidRPr="00532A08">
        <w:rPr>
          <w:lang w:val="ru-RU"/>
        </w:rPr>
        <w:t>Актуальность</w:t>
      </w:r>
      <w:bookmarkEnd w:id="3"/>
    </w:p>
    <w:p w:rsidR="003E60D9" w:rsidRPr="00532A08" w:rsidRDefault="001A1398">
      <w:pPr>
        <w:pStyle w:val="FirstParagraph"/>
        <w:rPr>
          <w:lang w:val="ru-RU"/>
        </w:rPr>
      </w:pPr>
      <w:r w:rsidRPr="00532A08">
        <w:rPr>
          <w:lang w:val="ru-RU"/>
        </w:rPr>
        <w:t>Текущие рекомендательные системы для поиска музыки, использующие коллаборативную фильтрацию, значительно превосходят по своей распространенности рекомендательные системы на основе контента, и при этом не предоставляют нужного п</w:t>
      </w:r>
      <w:r w:rsidRPr="00532A08">
        <w:rPr>
          <w:lang w:val="ru-RU"/>
        </w:rPr>
        <w:t>ользователю результата. Отсутствует система, в которой пользователь может самостоятельно отрегулировать параметры, учитываемые в поиске похожей музыки, при этом остаются основные недостатки коллаборативной фильтрации - проблема холодного старта, разреженно</w:t>
      </w:r>
      <w:r w:rsidRPr="00532A08">
        <w:rPr>
          <w:lang w:val="ru-RU"/>
        </w:rPr>
        <w:t>сти данных и синонимии.</w:t>
      </w:r>
    </w:p>
    <w:p w:rsidR="003E60D9" w:rsidRPr="00532A08" w:rsidRDefault="001A1398">
      <w:pPr>
        <w:pStyle w:val="2"/>
        <w:rPr>
          <w:lang w:val="ru-RU"/>
        </w:rPr>
      </w:pPr>
      <w:bookmarkStart w:id="4" w:name="сравнение-аналогов"/>
      <w:r w:rsidRPr="00532A08">
        <w:rPr>
          <w:lang w:val="ru-RU"/>
        </w:rPr>
        <w:t>Сравнение аналогов</w:t>
      </w:r>
      <w:bookmarkEnd w:id="4"/>
    </w:p>
    <w:p w:rsidR="003E60D9" w:rsidRPr="00532A08" w:rsidRDefault="001A1398">
      <w:pPr>
        <w:pStyle w:val="3"/>
        <w:rPr>
          <w:lang w:val="ru-RU"/>
        </w:rPr>
      </w:pPr>
      <w:bookmarkStart w:id="5" w:name="pandora-radio"/>
      <w:r>
        <w:t>Pandora</w:t>
      </w:r>
      <w:r w:rsidRPr="00532A08">
        <w:rPr>
          <w:lang w:val="ru-RU"/>
        </w:rPr>
        <w:t xml:space="preserve"> </w:t>
      </w:r>
      <w:r>
        <w:t>Radio</w:t>
      </w:r>
      <w:bookmarkEnd w:id="5"/>
    </w:p>
    <w:p w:rsidR="003E60D9" w:rsidRPr="00532A08" w:rsidRDefault="001A1398">
      <w:pPr>
        <w:pStyle w:val="FirstParagraph"/>
        <w:rPr>
          <w:lang w:val="ru-RU"/>
        </w:rPr>
      </w:pPr>
      <w:r w:rsidRPr="00532A08">
        <w:rPr>
          <w:lang w:val="ru-RU"/>
        </w:rPr>
        <w:t xml:space="preserve">Представляет собой службу потокового воспроизведения музыки и основана на рекомендательной системе </w:t>
      </w:r>
      <w:r>
        <w:t>Music</w:t>
      </w:r>
      <w:r w:rsidRPr="00532A08">
        <w:rPr>
          <w:lang w:val="ru-RU"/>
        </w:rPr>
        <w:t xml:space="preserve"> </w:t>
      </w:r>
      <w:r>
        <w:t>Genome</w:t>
      </w:r>
      <w:r w:rsidRPr="00532A08">
        <w:rPr>
          <w:lang w:val="ru-RU"/>
        </w:rPr>
        <w:t xml:space="preserve"> </w:t>
      </w:r>
      <w:r>
        <w:t>Project</w:t>
      </w:r>
      <w:r w:rsidRPr="00532A08">
        <w:rPr>
          <w:lang w:val="ru-RU"/>
        </w:rPr>
        <w:t xml:space="preserve">. [1] В базе данных </w:t>
      </w:r>
      <w:r>
        <w:t>Pandora</w:t>
      </w:r>
      <w:r w:rsidRPr="00532A08">
        <w:rPr>
          <w:lang w:val="ru-RU"/>
        </w:rPr>
        <w:t xml:space="preserve"> </w:t>
      </w:r>
      <w:r>
        <w:t>Radio</w:t>
      </w:r>
      <w:r w:rsidRPr="00532A08">
        <w:rPr>
          <w:lang w:val="ru-RU"/>
        </w:rPr>
        <w:t xml:space="preserve"> находится более миллиона композиций с около 40</w:t>
      </w:r>
      <w:r w:rsidRPr="00532A08">
        <w:rPr>
          <w:lang w:val="ru-RU"/>
        </w:rPr>
        <w:t>0 характеристиками к каждой. [2][3] Пользователь выбирает музыкального исполнителя, после чего система ищет похожие композиции. Используя функции “нравится” или “не нравится”, слушатель часто может настроить радиостанцию по своему вкусу, однако, вынужден м</w:t>
      </w:r>
      <w:r w:rsidRPr="00532A08">
        <w:rPr>
          <w:lang w:val="ru-RU"/>
        </w:rPr>
        <w:t>ириться с определёнными ограничениями в случае использования бесплатной подписки. Сервис был доступен до 31 июля 2017 года в США, Австралии и Новой Зеландии, но на текущий момент доступен только в США. [4]</w:t>
      </w:r>
    </w:p>
    <w:p w:rsidR="003E60D9" w:rsidRPr="00532A08" w:rsidRDefault="001A1398">
      <w:pPr>
        <w:pStyle w:val="3"/>
        <w:rPr>
          <w:lang w:val="ru-RU"/>
        </w:rPr>
      </w:pPr>
      <w:bookmarkStart w:id="6" w:name="spotify"/>
      <w:r>
        <w:t>Spotify</w:t>
      </w:r>
      <w:bookmarkEnd w:id="6"/>
    </w:p>
    <w:p w:rsidR="003E60D9" w:rsidRPr="00532A08" w:rsidRDefault="001A1398">
      <w:pPr>
        <w:pStyle w:val="FirstParagraph"/>
        <w:rPr>
          <w:lang w:val="ru-RU"/>
        </w:rPr>
      </w:pPr>
      <w:r w:rsidRPr="00532A08">
        <w:rPr>
          <w:lang w:val="ru-RU"/>
        </w:rPr>
        <w:t>Служба потокового аудио, предоставляющая в</w:t>
      </w:r>
      <w:r w:rsidRPr="00532A08">
        <w:rPr>
          <w:lang w:val="ru-RU"/>
        </w:rPr>
        <w:t>озможность бесплатно слушать музыку, составлять плейлисты, искать рекомендации. Музыку можно искать по нескольким параметрам, в том числе по жанру, исполнителю или по лейблу звукозаписи. Рекомендации предоставляются гибридной рекомендательной системой на о</w:t>
      </w:r>
      <w:r w:rsidRPr="00532A08">
        <w:rPr>
          <w:lang w:val="ru-RU"/>
        </w:rPr>
        <w:t>снове метода ансамбля с использованием свёрточных нейронных сетей. [5]</w:t>
      </w:r>
    </w:p>
    <w:p w:rsidR="003E60D9" w:rsidRPr="00532A08" w:rsidRDefault="001A1398">
      <w:pPr>
        <w:pStyle w:val="3"/>
        <w:rPr>
          <w:lang w:val="ru-RU"/>
        </w:rPr>
      </w:pPr>
      <w:bookmarkStart w:id="7" w:name="vk.com"/>
      <w:r>
        <w:lastRenderedPageBreak/>
        <w:t>VK</w:t>
      </w:r>
      <w:r w:rsidRPr="00532A08">
        <w:rPr>
          <w:lang w:val="ru-RU"/>
        </w:rPr>
        <w:t>.</w:t>
      </w:r>
      <w:r>
        <w:t>com</w:t>
      </w:r>
      <w:bookmarkEnd w:id="7"/>
    </w:p>
    <w:p w:rsidR="003E60D9" w:rsidRPr="00532A08" w:rsidRDefault="001A1398">
      <w:pPr>
        <w:pStyle w:val="FirstParagraph"/>
        <w:rPr>
          <w:lang w:val="ru-RU"/>
        </w:rPr>
      </w:pPr>
      <w:r w:rsidRPr="00532A08">
        <w:rPr>
          <w:lang w:val="ru-RU"/>
        </w:rPr>
        <w:t>Крупнейшая социальная сеть в Европе. [6] Рекомендации в разделе “Музыка” предоставляются на основе коллаборативной фильтрации с учётом персонализации результатов. [7]</w:t>
      </w:r>
    </w:p>
    <w:p w:rsidR="003E60D9" w:rsidRPr="00532A08" w:rsidRDefault="001A1398">
      <w:pPr>
        <w:pStyle w:val="2"/>
        <w:rPr>
          <w:lang w:val="ru-RU"/>
        </w:rPr>
      </w:pPr>
      <w:bookmarkStart w:id="8" w:name="критерии-сравнения-аналогов"/>
      <w:r w:rsidRPr="00532A08">
        <w:rPr>
          <w:lang w:val="ru-RU"/>
        </w:rPr>
        <w:t>Критерии ср</w:t>
      </w:r>
      <w:r w:rsidRPr="00532A08">
        <w:rPr>
          <w:lang w:val="ru-RU"/>
        </w:rPr>
        <w:t>авнения аналогов</w:t>
      </w:r>
      <w:bookmarkEnd w:id="8"/>
    </w:p>
    <w:p w:rsidR="003E60D9" w:rsidRPr="00532A08" w:rsidRDefault="001A1398">
      <w:pPr>
        <w:pStyle w:val="3"/>
        <w:rPr>
          <w:lang w:val="ru-RU"/>
        </w:rPr>
      </w:pPr>
      <w:bookmarkStart w:id="9" w:name="используемый-тип-рекомендательной-систем"/>
      <w:r w:rsidRPr="00532A08">
        <w:rPr>
          <w:lang w:val="ru-RU"/>
        </w:rPr>
        <w:t>Используемый тип рекомендательной системы</w:t>
      </w:r>
      <w:bookmarkEnd w:id="9"/>
    </w:p>
    <w:p w:rsidR="003E60D9" w:rsidRPr="00532A08" w:rsidRDefault="001A1398">
      <w:pPr>
        <w:pStyle w:val="FirstParagraph"/>
        <w:rPr>
          <w:lang w:val="ru-RU"/>
        </w:rPr>
      </w:pPr>
      <w:r w:rsidRPr="00532A08">
        <w:rPr>
          <w:lang w:val="ru-RU"/>
        </w:rPr>
        <w:t>При использовании рекомендательной системы с фильтрацией на основе содержания сервис предоставляет пользователю результат, основываясь на содержимом объектов (музыки). При использовании рекомендате</w:t>
      </w:r>
      <w:r w:rsidRPr="00532A08">
        <w:rPr>
          <w:lang w:val="ru-RU"/>
        </w:rPr>
        <w:t xml:space="preserve">льной системы на основе коллаборативной фильтрации результат формируется исключительно на основе оценок других пользователей. У обоих подходов есть недостатки, описанные в [8] и многих других источниках. В исследовании [9] было показано, что для некоторых </w:t>
      </w:r>
      <w:r w:rsidRPr="00532A08">
        <w:rPr>
          <w:lang w:val="ru-RU"/>
        </w:rPr>
        <w:t>случаев гибридные рекомендательные системы являются более подходящими по сравнению с остальными.</w:t>
      </w:r>
    </w:p>
    <w:p w:rsidR="003E60D9" w:rsidRPr="00532A08" w:rsidRDefault="001A1398">
      <w:pPr>
        <w:pStyle w:val="3"/>
        <w:rPr>
          <w:lang w:val="ru-RU"/>
        </w:rPr>
      </w:pPr>
      <w:bookmarkStart w:id="10" w:name="размер-музыкальной-библиотеки"/>
      <w:r w:rsidRPr="00532A08">
        <w:rPr>
          <w:lang w:val="ru-RU"/>
        </w:rPr>
        <w:t>Размер музыкальной библиотеки</w:t>
      </w:r>
      <w:bookmarkEnd w:id="10"/>
    </w:p>
    <w:p w:rsidR="003E60D9" w:rsidRPr="00532A08" w:rsidRDefault="001A1398">
      <w:pPr>
        <w:pStyle w:val="FirstParagraph"/>
        <w:rPr>
          <w:lang w:val="ru-RU"/>
        </w:rPr>
      </w:pPr>
      <w:r w:rsidRPr="00532A08">
        <w:rPr>
          <w:lang w:val="ru-RU"/>
        </w:rPr>
        <w:t>Количество треков, информация о которых имеется в системе. В связи с “проблемой холодного старта” для рекомендательных систем, ос</w:t>
      </w:r>
      <w:r w:rsidRPr="00532A08">
        <w:rPr>
          <w:lang w:val="ru-RU"/>
        </w:rPr>
        <w:t>нованных на коллаборативной фильтрации как сказано в [10], а также подобной проблеме для гибридных рекомендательных система, описанной в [11], размер библиотеки является существенной характеристикой системы.</w:t>
      </w:r>
    </w:p>
    <w:p w:rsidR="003E60D9" w:rsidRPr="00532A08" w:rsidRDefault="001A1398">
      <w:pPr>
        <w:pStyle w:val="3"/>
        <w:rPr>
          <w:lang w:val="ru-RU"/>
        </w:rPr>
      </w:pPr>
      <w:bookmarkStart w:id="11" w:name="персонализация-поиска"/>
      <w:r w:rsidRPr="00532A08">
        <w:rPr>
          <w:lang w:val="ru-RU"/>
        </w:rPr>
        <w:t>Персонализация поиска</w:t>
      </w:r>
      <w:bookmarkEnd w:id="11"/>
    </w:p>
    <w:p w:rsidR="003E60D9" w:rsidRPr="00532A08" w:rsidRDefault="001A1398">
      <w:pPr>
        <w:pStyle w:val="FirstParagraph"/>
        <w:rPr>
          <w:lang w:val="ru-RU"/>
        </w:rPr>
      </w:pPr>
      <w:r w:rsidRPr="00532A08">
        <w:rPr>
          <w:lang w:val="ru-RU"/>
        </w:rPr>
        <w:t>Возможность для каждого от</w:t>
      </w:r>
      <w:r w:rsidRPr="00532A08">
        <w:rPr>
          <w:lang w:val="ru-RU"/>
        </w:rPr>
        <w:t xml:space="preserve">дельно взятого пользователя или запроса определения результата работы системы с учётом истории действий в сервисе, либо без их учёта. Так, успех компаний </w:t>
      </w:r>
      <w:r>
        <w:t>Netflix</w:t>
      </w:r>
      <w:r w:rsidRPr="00532A08">
        <w:rPr>
          <w:lang w:val="ru-RU"/>
        </w:rPr>
        <w:t xml:space="preserve"> и </w:t>
      </w:r>
      <w:r>
        <w:t>Surfingbird</w:t>
      </w:r>
      <w:r w:rsidRPr="00532A08">
        <w:rPr>
          <w:lang w:val="ru-RU"/>
        </w:rPr>
        <w:t xml:space="preserve">, использующих гибридные рекомендательные системы [8], совместно с исследованием </w:t>
      </w:r>
      <w:r w:rsidRPr="00532A08">
        <w:rPr>
          <w:lang w:val="ru-RU"/>
        </w:rPr>
        <w:t>[12], показывают, что использование истории пользователя и персонализация выдачи поисковых результатов повышает оценки качества работы сервиса.</w:t>
      </w:r>
    </w:p>
    <w:p w:rsidR="003E60D9" w:rsidRDefault="001A1398">
      <w:pPr>
        <w:pStyle w:val="2"/>
      </w:pPr>
      <w:bookmarkStart w:id="12" w:name="таблица-сравнения-по-критериям"/>
      <w:r>
        <w:t>Таблица сравнения по критериям</w:t>
      </w:r>
      <w:bookmarkEnd w:id="12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903"/>
        <w:gridCol w:w="2601"/>
        <w:gridCol w:w="1658"/>
        <w:gridCol w:w="2743"/>
      </w:tblGrid>
      <w:tr w:rsidR="003E60D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E60D9" w:rsidRDefault="001A1398">
            <w:pPr>
              <w:pStyle w:val="Compact"/>
            </w:pPr>
            <w:r>
              <w:t>Критерий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E60D9" w:rsidRDefault="001A1398">
            <w:pPr>
              <w:pStyle w:val="Compact"/>
            </w:pPr>
            <w:r>
              <w:t>Pandora rad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E60D9" w:rsidRDefault="001A1398">
            <w:pPr>
              <w:pStyle w:val="Compact"/>
            </w:pPr>
            <w:r>
              <w:t>Spotif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E60D9" w:rsidRDefault="001A1398">
            <w:pPr>
              <w:pStyle w:val="Compact"/>
            </w:pPr>
            <w:r>
              <w:t>VK.com</w:t>
            </w:r>
          </w:p>
        </w:tc>
      </w:tr>
      <w:tr w:rsidR="003E60D9">
        <w:tc>
          <w:tcPr>
            <w:tcW w:w="0" w:type="auto"/>
          </w:tcPr>
          <w:p w:rsidR="003E60D9" w:rsidRDefault="001A1398">
            <w:pPr>
              <w:pStyle w:val="Compact"/>
            </w:pPr>
            <w:r>
              <w:t>Тип рекомендательной системы</w:t>
            </w:r>
          </w:p>
        </w:tc>
        <w:tc>
          <w:tcPr>
            <w:tcW w:w="0" w:type="auto"/>
          </w:tcPr>
          <w:p w:rsidR="003E60D9" w:rsidRDefault="001A1398">
            <w:pPr>
              <w:pStyle w:val="Compact"/>
            </w:pPr>
            <w:r>
              <w:t>Фильтрация на основе содержания</w:t>
            </w:r>
          </w:p>
        </w:tc>
        <w:tc>
          <w:tcPr>
            <w:tcW w:w="0" w:type="auto"/>
          </w:tcPr>
          <w:p w:rsidR="003E60D9" w:rsidRDefault="001A1398">
            <w:pPr>
              <w:pStyle w:val="Compact"/>
            </w:pPr>
            <w:r>
              <w:t>Гибридная</w:t>
            </w:r>
          </w:p>
        </w:tc>
        <w:tc>
          <w:tcPr>
            <w:tcW w:w="0" w:type="auto"/>
          </w:tcPr>
          <w:p w:rsidR="003E60D9" w:rsidRDefault="001A1398">
            <w:pPr>
              <w:pStyle w:val="Compact"/>
            </w:pPr>
            <w:r>
              <w:t>Коллаборативная фильтрация</w:t>
            </w:r>
          </w:p>
        </w:tc>
      </w:tr>
      <w:tr w:rsidR="003E60D9">
        <w:tc>
          <w:tcPr>
            <w:tcW w:w="0" w:type="auto"/>
          </w:tcPr>
          <w:p w:rsidR="003E60D9" w:rsidRDefault="001A1398">
            <w:pPr>
              <w:pStyle w:val="Compact"/>
            </w:pPr>
            <w:r>
              <w:t>Размер библиотеки музыки</w:t>
            </w:r>
          </w:p>
        </w:tc>
        <w:tc>
          <w:tcPr>
            <w:tcW w:w="0" w:type="auto"/>
          </w:tcPr>
          <w:p w:rsidR="003E60D9" w:rsidRDefault="001A1398">
            <w:pPr>
              <w:pStyle w:val="Compact"/>
            </w:pPr>
            <w:r>
              <w:t>&gt; 1 миллиона</w:t>
            </w:r>
          </w:p>
        </w:tc>
        <w:tc>
          <w:tcPr>
            <w:tcW w:w="0" w:type="auto"/>
          </w:tcPr>
          <w:p w:rsidR="003E60D9" w:rsidRDefault="001A1398">
            <w:pPr>
              <w:pStyle w:val="Compact"/>
            </w:pPr>
            <w:r>
              <w:t>&gt; 30 миллионов</w:t>
            </w:r>
          </w:p>
        </w:tc>
        <w:tc>
          <w:tcPr>
            <w:tcW w:w="0" w:type="auto"/>
          </w:tcPr>
          <w:p w:rsidR="003E60D9" w:rsidRDefault="001A1398">
            <w:pPr>
              <w:pStyle w:val="Compact"/>
            </w:pPr>
            <w:r>
              <w:t>не известно</w:t>
            </w:r>
          </w:p>
        </w:tc>
      </w:tr>
      <w:tr w:rsidR="003E60D9">
        <w:tc>
          <w:tcPr>
            <w:tcW w:w="0" w:type="auto"/>
          </w:tcPr>
          <w:p w:rsidR="003E60D9" w:rsidRDefault="001A1398">
            <w:pPr>
              <w:pStyle w:val="Compact"/>
            </w:pPr>
            <w:r>
              <w:t>Персонализация поиска</w:t>
            </w:r>
          </w:p>
        </w:tc>
        <w:tc>
          <w:tcPr>
            <w:tcW w:w="0" w:type="auto"/>
          </w:tcPr>
          <w:p w:rsidR="003E60D9" w:rsidRDefault="001A1398">
            <w:pPr>
              <w:pStyle w:val="Compact"/>
            </w:pPr>
            <w:r>
              <w:t>Есть</w:t>
            </w:r>
          </w:p>
        </w:tc>
        <w:tc>
          <w:tcPr>
            <w:tcW w:w="0" w:type="auto"/>
          </w:tcPr>
          <w:p w:rsidR="003E60D9" w:rsidRDefault="001A1398">
            <w:pPr>
              <w:pStyle w:val="Compact"/>
            </w:pPr>
            <w:r>
              <w:t>Есть</w:t>
            </w:r>
          </w:p>
        </w:tc>
        <w:tc>
          <w:tcPr>
            <w:tcW w:w="0" w:type="auto"/>
          </w:tcPr>
          <w:p w:rsidR="003E60D9" w:rsidRDefault="001A1398">
            <w:pPr>
              <w:pStyle w:val="Compact"/>
            </w:pPr>
            <w:r>
              <w:t>Есть</w:t>
            </w:r>
          </w:p>
        </w:tc>
      </w:tr>
    </w:tbl>
    <w:p w:rsidR="003E60D9" w:rsidRDefault="001A1398">
      <w:pPr>
        <w:pStyle w:val="2"/>
      </w:pPr>
      <w:bookmarkStart w:id="13" w:name="выводы-по-итогам-сравнения"/>
      <w:r>
        <w:t>Выводы по итогам сравнения</w:t>
      </w:r>
      <w:bookmarkEnd w:id="13"/>
    </w:p>
    <w:p w:rsidR="003E60D9" w:rsidRPr="00532A08" w:rsidRDefault="001A1398">
      <w:pPr>
        <w:pStyle w:val="FirstParagraph"/>
        <w:rPr>
          <w:lang w:val="ru-RU"/>
        </w:rPr>
      </w:pPr>
      <w:r w:rsidRPr="00532A08">
        <w:rPr>
          <w:lang w:val="ru-RU"/>
        </w:rPr>
        <w:t xml:space="preserve">Популярнейшие сервисы предоставляют возможность использования рекомендаций, предоставленных рекомендательными системами разных видов, однако не дают </w:t>
      </w:r>
      <w:r w:rsidRPr="00532A08">
        <w:rPr>
          <w:lang w:val="ru-RU"/>
        </w:rPr>
        <w:lastRenderedPageBreak/>
        <w:t>пользователю самостоятельно отрегулировать какие параметры для него являются значимыми в поиске новой музык</w:t>
      </w:r>
      <w:r w:rsidRPr="00532A08">
        <w:rPr>
          <w:lang w:val="ru-RU"/>
        </w:rPr>
        <w:t>и.</w:t>
      </w:r>
    </w:p>
    <w:p w:rsidR="003E60D9" w:rsidRPr="00532A08" w:rsidRDefault="001A1398">
      <w:pPr>
        <w:pStyle w:val="2"/>
        <w:rPr>
          <w:lang w:val="ru-RU"/>
        </w:rPr>
      </w:pPr>
      <w:bookmarkStart w:id="14" w:name="выбор-метода-решения"/>
      <w:r w:rsidRPr="00532A08">
        <w:rPr>
          <w:lang w:val="ru-RU"/>
        </w:rPr>
        <w:t>Выбор метода решения</w:t>
      </w:r>
      <w:bookmarkEnd w:id="14"/>
    </w:p>
    <w:p w:rsidR="003E60D9" w:rsidRPr="00532A08" w:rsidRDefault="001A1398">
      <w:pPr>
        <w:pStyle w:val="FirstParagraph"/>
        <w:rPr>
          <w:lang w:val="ru-RU"/>
        </w:rPr>
      </w:pPr>
      <w:r w:rsidRPr="00532A08">
        <w:rPr>
          <w:lang w:val="ru-RU"/>
        </w:rPr>
        <w:t>При обзоре аналогов были выявлены основные недостатки в имеющихся решениях, которые предлагается устранить либо нивелировать для удовлетворения потребностей пользователей в новом решении: * С одной стороны, нужно позволить пользоват</w:t>
      </w:r>
      <w:r w:rsidRPr="00532A08">
        <w:rPr>
          <w:lang w:val="ru-RU"/>
        </w:rPr>
        <w:t>елю самостоятельно выбирать параметры поиска похожих композиций для улучшения удобства использования [12], а с другой - обеспечить стандартный набор параметров, полученных другими пользователями, на состояние которых не обязательно оказывать влияние для по</w:t>
      </w:r>
      <w:r w:rsidRPr="00532A08">
        <w:rPr>
          <w:lang w:val="ru-RU"/>
        </w:rPr>
        <w:t>лучения рекомендаций; * Обеспечить поиск как по библиотеке музыкальных композиций отдельного пользователя, так и по общей, предоставив пользователю большую кастомизацию поиска, поскольку в [13] не было найдено ни одного сервиса с подобными функциями, однак</w:t>
      </w:r>
      <w:r w:rsidRPr="00532A08">
        <w:rPr>
          <w:lang w:val="ru-RU"/>
        </w:rPr>
        <w:t>о потребность пользователей в таком сервисе есть [14] [15]; * Использовать в первую очередь фильтрацию на основе содержания, но автоматизировать рассчёт параметров музыкальной композиции для снижения материальных и временных затрат, поскольку ввиду [16] пр</w:t>
      </w:r>
      <w:r w:rsidRPr="00532A08">
        <w:rPr>
          <w:lang w:val="ru-RU"/>
        </w:rPr>
        <w:t>ибегая к помощи человека они значительно увеличивают время обработки каждой композиции, и более того - увеличивают вероятность ошибки не объективности результатов.</w:t>
      </w:r>
    </w:p>
    <w:p w:rsidR="003E60D9" w:rsidRDefault="001A1398">
      <w:pPr>
        <w:pStyle w:val="2"/>
      </w:pPr>
      <w:bookmarkStart w:id="15" w:name="описание-метода-решения"/>
      <w:r>
        <w:t>Описание метода решения</w:t>
      </w:r>
      <w:bookmarkEnd w:id="15"/>
    </w:p>
    <w:p w:rsidR="003E60D9" w:rsidRDefault="001A1398">
      <w:pPr>
        <w:pStyle w:val="3"/>
      </w:pPr>
      <w:bookmarkStart w:id="16" w:name="общий-обзор-метода-решения"/>
      <w:r>
        <w:t>Общий обзор метода решения</w:t>
      </w:r>
      <w:bookmarkEnd w:id="16"/>
    </w:p>
    <w:p w:rsidR="003E60D9" w:rsidRPr="00532A08" w:rsidRDefault="001A1398">
      <w:pPr>
        <w:pStyle w:val="FirstParagraph"/>
        <w:rPr>
          <w:lang w:val="ru-RU"/>
        </w:rPr>
      </w:pPr>
      <w:r w:rsidRPr="00532A08">
        <w:rPr>
          <w:lang w:val="ru-RU"/>
        </w:rPr>
        <w:t>В конечном решении нужно создать легкомас</w:t>
      </w:r>
      <w:r w:rsidRPr="00532A08">
        <w:rPr>
          <w:lang w:val="ru-RU"/>
        </w:rPr>
        <w:t>штабируемый надёжный веб-сервис со следующими функциональными частями: * Регистрация и авторизация пользователя; * Поиск музыки, похожей на конкретную композицию, выбранную пользователем; * Расширенный поиск музыки, в параметрах которого пользователь может</w:t>
      </w:r>
      <w:r w:rsidRPr="00532A08">
        <w:rPr>
          <w:lang w:val="ru-RU"/>
        </w:rPr>
        <w:t xml:space="preserve"> задать перечисленные ниже, но не ограничиваясь лишь этим списком, параметры: 1. Жанр (поп, рок, академическая музыка и т.д.); 2. Тональность (до мажор, фа-диез мажор, соль минор и т.д.) [17], а также связанные с ней характеристики, описанные в [18]; 3. Те</w:t>
      </w:r>
      <w:r w:rsidRPr="00532A08">
        <w:rPr>
          <w:lang w:val="ru-RU"/>
        </w:rPr>
        <w:t>мп музыки (40-48, 44-52, 63-80 и т.д.) [19]; 4. Тип лада (модальная гармония, тональная гармония); 5. Тип музыкального стиля (например, “гармония барокко” [20]); 6. Главная нота (аккорд); 7. Наличие вокала. * Аналогичные варианты поиска для отдельных часте</w:t>
      </w:r>
      <w:r w:rsidRPr="00532A08">
        <w:rPr>
          <w:lang w:val="ru-RU"/>
        </w:rPr>
        <w:t>й музыкальных композиций; * Возможность загружать собственные композиции; * Ограничивать поиск похожей музыки среди загруженной своей библиотеки музыки. Исследования [21], [22] показывают, что значения времени загрузки страницы сервиса более 1 секунды знач</w:t>
      </w:r>
      <w:r w:rsidRPr="00532A08">
        <w:rPr>
          <w:lang w:val="ru-RU"/>
        </w:rPr>
        <w:t>ительно уменьшают конверсию на сайтах, однако на домашней конфигурации компьютера (</w:t>
      </w:r>
      <w:r>
        <w:t>Intel</w:t>
      </w:r>
      <w:r w:rsidRPr="00532A08">
        <w:rPr>
          <w:lang w:val="ru-RU"/>
        </w:rPr>
        <w:t xml:space="preserve"> </w:t>
      </w:r>
      <w:r>
        <w:t>B</w:t>
      </w:r>
      <w:r w:rsidRPr="00532A08">
        <w:rPr>
          <w:lang w:val="ru-RU"/>
        </w:rPr>
        <w:t xml:space="preserve">950, 2.1 </w:t>
      </w:r>
      <w:r>
        <w:t>GHz</w:t>
      </w:r>
      <w:r w:rsidRPr="00532A08">
        <w:rPr>
          <w:lang w:val="ru-RU"/>
        </w:rPr>
        <w:t xml:space="preserve">) рассчёт одного лишь темпа с помощью библотеки </w:t>
      </w:r>
      <w:r>
        <w:t>Librosa</w:t>
      </w:r>
      <w:r w:rsidRPr="00532A08">
        <w:rPr>
          <w:lang w:val="ru-RU"/>
        </w:rPr>
        <w:t xml:space="preserve"> [23] композиции длиной 5 минут занимает более 20 секунд, что является неприемлемым. В связи с этим</w:t>
      </w:r>
      <w:r w:rsidRPr="00532A08">
        <w:rPr>
          <w:lang w:val="ru-RU"/>
        </w:rPr>
        <w:t>, требуется организовать асинхронную очередь рассчёта параметров композиции для отложенного получения результатов.</w:t>
      </w:r>
    </w:p>
    <w:p w:rsidR="003E60D9" w:rsidRDefault="001A1398">
      <w:pPr>
        <w:pStyle w:val="3"/>
      </w:pPr>
      <w:bookmarkStart w:id="17" w:name="особенности-метода-решения"/>
      <w:r>
        <w:t>Особенности метода решения</w:t>
      </w:r>
      <w:bookmarkEnd w:id="17"/>
    </w:p>
    <w:p w:rsidR="003E60D9" w:rsidRPr="00532A08" w:rsidRDefault="001A1398">
      <w:pPr>
        <w:pStyle w:val="FirstParagraph"/>
        <w:rPr>
          <w:lang w:val="ru-RU"/>
        </w:rPr>
      </w:pPr>
      <w:r w:rsidRPr="00532A08">
        <w:rPr>
          <w:lang w:val="ru-RU"/>
        </w:rPr>
        <w:t>Таким образом, стек технологий должен предлагать лёгкую масштабируемость в случае увеличения нагрузки, а также про</w:t>
      </w:r>
      <w:r w:rsidRPr="00532A08">
        <w:rPr>
          <w:lang w:val="ru-RU"/>
        </w:rPr>
        <w:t xml:space="preserve">стоту в использовании и реализации. Плюсом </w:t>
      </w:r>
      <w:r w:rsidRPr="00532A08">
        <w:rPr>
          <w:lang w:val="ru-RU"/>
        </w:rPr>
        <w:lastRenderedPageBreak/>
        <w:t xml:space="preserve">является направленность на технологии с открытым исходным кодом по внутренним убеждениям авторов статьи. Согласно рекомендации сообщества </w:t>
      </w:r>
      <w:r>
        <w:t>DigitalOcean</w:t>
      </w:r>
      <w:r w:rsidRPr="00532A08">
        <w:rPr>
          <w:lang w:val="ru-RU"/>
        </w:rPr>
        <w:t xml:space="preserve"> [24] был сделан выбор в пользу следующего стека технологий: </w:t>
      </w:r>
      <w:r>
        <w:t>Py</w:t>
      </w:r>
      <w:r>
        <w:t>thon</w:t>
      </w:r>
      <w:r w:rsidRPr="00532A08">
        <w:rPr>
          <w:lang w:val="ru-RU"/>
        </w:rPr>
        <w:t xml:space="preserve">, </w:t>
      </w:r>
      <w:r>
        <w:t>Django</w:t>
      </w:r>
      <w:r w:rsidRPr="00532A08">
        <w:rPr>
          <w:lang w:val="ru-RU"/>
        </w:rPr>
        <w:t xml:space="preserve">, </w:t>
      </w:r>
      <w:r>
        <w:t>Librosa</w:t>
      </w:r>
      <w:r w:rsidRPr="00532A08">
        <w:rPr>
          <w:lang w:val="ru-RU"/>
        </w:rPr>
        <w:t xml:space="preserve">, </w:t>
      </w:r>
      <w:r>
        <w:t>PostgreSQL</w:t>
      </w:r>
      <w:r w:rsidRPr="00532A08">
        <w:rPr>
          <w:lang w:val="ru-RU"/>
        </w:rPr>
        <w:t xml:space="preserve">, </w:t>
      </w:r>
      <w:r>
        <w:t>Gunicorn</w:t>
      </w:r>
      <w:r w:rsidRPr="00532A08">
        <w:rPr>
          <w:lang w:val="ru-RU"/>
        </w:rPr>
        <w:t xml:space="preserve"> (+</w:t>
      </w:r>
      <w:r>
        <w:t>Nginx</w:t>
      </w:r>
      <w:r w:rsidRPr="00532A08">
        <w:rPr>
          <w:lang w:val="ru-RU"/>
        </w:rPr>
        <w:t>). Неподсредственное взаимодействие между компонентами этого стека также описаны в [25]. Общая архитектура системы (см. Рис. 1) условно разделяет процесс обработки аудио на 4 этапа: 1. Пользователь загружа</w:t>
      </w:r>
      <w:r w:rsidRPr="00532A08">
        <w:rPr>
          <w:lang w:val="ru-RU"/>
        </w:rPr>
        <w:t>ет аудио-файл на сервер (</w:t>
      </w:r>
      <w:r>
        <w:t>PreLoadedAudio</w:t>
      </w:r>
      <w:r w:rsidRPr="00532A08">
        <w:rPr>
          <w:lang w:val="ru-RU"/>
        </w:rPr>
        <w:t>), который делится на равные временные промежутки, которые помещаются в очередь на обработку; 2. Из задач в очереди формируются запросы на обработку (</w:t>
      </w:r>
      <w:r>
        <w:t>ProcessQuery</w:t>
      </w:r>
      <w:r w:rsidRPr="00532A08">
        <w:rPr>
          <w:lang w:val="ru-RU"/>
        </w:rPr>
        <w:t>) для отдельных потоков обработки (</w:t>
      </w:r>
      <w:r>
        <w:t>Processor</w:t>
      </w:r>
      <w:r w:rsidRPr="00532A08">
        <w:rPr>
          <w:lang w:val="ru-RU"/>
        </w:rPr>
        <w:t xml:space="preserve">), который </w:t>
      </w:r>
      <w:r w:rsidRPr="00532A08">
        <w:rPr>
          <w:lang w:val="ru-RU"/>
        </w:rPr>
        <w:t>контроллируется менеджером потоков обработки (</w:t>
      </w:r>
      <w:r>
        <w:t>ThreadManager</w:t>
      </w:r>
      <w:r w:rsidRPr="00532A08">
        <w:rPr>
          <w:lang w:val="ru-RU"/>
        </w:rPr>
        <w:t>); 3. Информация об обработанных аудио-файлах и информация о полученных характеристиках сохраняется в базу данных; 4. При поисковом запросе пользователем происходит выборка из базы данных по заданн</w:t>
      </w:r>
      <w:r w:rsidRPr="00532A08">
        <w:rPr>
          <w:lang w:val="ru-RU"/>
        </w:rPr>
        <w:t>ым пользоватем параметрам.</w:t>
      </w:r>
    </w:p>
    <w:p w:rsidR="003E60D9" w:rsidRDefault="001A1398" w:rsidP="00532A08">
      <w:pPr>
        <w:pStyle w:val="CaptionedFigure"/>
        <w:jc w:val="center"/>
      </w:pPr>
      <w:r>
        <w:rPr>
          <w:noProof/>
          <w:lang w:val="ru-RU" w:eastAsia="ru-RU"/>
        </w:rPr>
        <w:drawing>
          <wp:inline distT="0" distB="0" distL="0" distR="0">
            <wp:extent cx="5334000" cy="3467778"/>
            <wp:effectExtent l="0" t="0" r="0" b="0"/>
            <wp:docPr id="1" name="Picture" descr="Рис. 1 - Общая архитектура решения. Пример с BPM (темп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p.userapi.com/c840622/v840622299/33a51/yZvIzKfzg2c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60D9" w:rsidRPr="00532A08" w:rsidRDefault="001A1398" w:rsidP="00532A08">
      <w:pPr>
        <w:pStyle w:val="ImageCaption"/>
        <w:jc w:val="center"/>
        <w:rPr>
          <w:lang w:val="ru-RU"/>
        </w:rPr>
      </w:pPr>
      <w:r w:rsidRPr="00532A08">
        <w:rPr>
          <w:lang w:val="ru-RU"/>
        </w:rPr>
        <w:t xml:space="preserve">Рис. 1 - Общая архитектура решения. Пример с </w:t>
      </w:r>
      <w:r>
        <w:t>BPM</w:t>
      </w:r>
      <w:r w:rsidRPr="00532A08">
        <w:rPr>
          <w:lang w:val="ru-RU"/>
        </w:rPr>
        <w:t xml:space="preserve"> (темп).</w:t>
      </w:r>
    </w:p>
    <w:p w:rsidR="003E60D9" w:rsidRPr="00532A08" w:rsidRDefault="001A1398">
      <w:pPr>
        <w:pStyle w:val="2"/>
        <w:rPr>
          <w:lang w:val="ru-RU"/>
        </w:rPr>
      </w:pPr>
      <w:bookmarkStart w:id="18" w:name="выводы"/>
      <w:r w:rsidRPr="00532A08">
        <w:rPr>
          <w:lang w:val="ru-RU"/>
        </w:rPr>
        <w:t>Выводы</w:t>
      </w:r>
      <w:bookmarkEnd w:id="18"/>
    </w:p>
    <w:p w:rsidR="003E60D9" w:rsidRPr="00532A08" w:rsidRDefault="001A1398">
      <w:pPr>
        <w:pStyle w:val="FirstParagraph"/>
        <w:rPr>
          <w:lang w:val="ru-RU"/>
        </w:rPr>
      </w:pPr>
      <w:r w:rsidRPr="00532A08">
        <w:rPr>
          <w:lang w:val="ru-RU"/>
        </w:rPr>
        <w:t xml:space="preserve">В данной работе была описана концепция и общее архитектурное решение сервиса для поиска музыки по подобию. При этому в силу субъетивности понятия “подобная музыка” было предложено ввести в сервис функционал расширенного поиска, предлагающий самостоятельно </w:t>
      </w:r>
      <w:r w:rsidRPr="00532A08">
        <w:rPr>
          <w:lang w:val="ru-RU"/>
        </w:rPr>
        <w:t>конкретизировать это понятие для пользователя. В предложенном подходе при использовании фильтрации лишь на основе контента без значительных отзывов пользователей вероятно проявление проблемы “холодного старта”. Однако, учитывая результаты работы пользовате</w:t>
      </w:r>
      <w:r w:rsidRPr="00532A08">
        <w:rPr>
          <w:lang w:val="ru-RU"/>
        </w:rPr>
        <w:t xml:space="preserve">лей, в дальнейшем предполагается установить значения поисковой системы так, чтобы удовлетворить требования большинства. На данный момент получен сервис для простейшего расчёта </w:t>
      </w:r>
      <w:r w:rsidRPr="00532A08">
        <w:rPr>
          <w:lang w:val="ru-RU"/>
        </w:rPr>
        <w:lastRenderedPageBreak/>
        <w:t>темпа музыки. Перспектива разработки в первую очередь включает в себя расширение</w:t>
      </w:r>
      <w:r w:rsidRPr="00532A08">
        <w:rPr>
          <w:lang w:val="ru-RU"/>
        </w:rPr>
        <w:t xml:space="preserve"> функционала по добавлению других характеристик, а далее - остальные пункты, описанные в разделе “Описание метода решения”.</w:t>
      </w:r>
    </w:p>
    <w:p w:rsidR="003E60D9" w:rsidRDefault="001A1398">
      <w:pPr>
        <w:pStyle w:val="2"/>
      </w:pPr>
      <w:bookmarkStart w:id="19" w:name="источники"/>
      <w:r>
        <w:t>Источники</w:t>
      </w:r>
      <w:bookmarkEnd w:id="19"/>
    </w:p>
    <w:p w:rsidR="003E60D9" w:rsidRDefault="001A1398">
      <w:pPr>
        <w:pStyle w:val="Compact"/>
        <w:numPr>
          <w:ilvl w:val="0"/>
          <w:numId w:val="2"/>
        </w:numPr>
      </w:pPr>
      <w:r>
        <w:t>Pandora Radio. 13.12.2017, URL: https://en.wikipedia.org/wiki/Pandora_Radio</w:t>
      </w:r>
    </w:p>
    <w:p w:rsidR="003E60D9" w:rsidRDefault="001A1398">
      <w:pPr>
        <w:pStyle w:val="Compact"/>
        <w:numPr>
          <w:ilvl w:val="0"/>
          <w:numId w:val="2"/>
        </w:numPr>
      </w:pPr>
      <w:r>
        <w:t xml:space="preserve">The Best Music Services Compared. 02.01.2014, </w:t>
      </w:r>
      <w:r>
        <w:t>URL: http://www.techlicious.com/guide/best-music-service-best-for-you/</w:t>
      </w:r>
    </w:p>
    <w:p w:rsidR="003E60D9" w:rsidRDefault="001A1398">
      <w:pPr>
        <w:pStyle w:val="Compact"/>
        <w:numPr>
          <w:ilvl w:val="0"/>
          <w:numId w:val="2"/>
        </w:numPr>
      </w:pPr>
      <w:r>
        <w:t>About Pandora. 29.12.2014, URL: http://www.pandora.com/about</w:t>
      </w:r>
    </w:p>
    <w:p w:rsidR="003E60D9" w:rsidRDefault="001A1398">
      <w:pPr>
        <w:pStyle w:val="Compact"/>
        <w:numPr>
          <w:ilvl w:val="0"/>
          <w:numId w:val="2"/>
        </w:numPr>
      </w:pPr>
      <w:r>
        <w:t>Pandora no longer available in Australia… 12.09.2017, URL: http://help.pandora.com/customer/portal/articles/2830912</w:t>
      </w:r>
    </w:p>
    <w:p w:rsidR="003E60D9" w:rsidRDefault="001A1398">
      <w:pPr>
        <w:pStyle w:val="Compact"/>
        <w:numPr>
          <w:ilvl w:val="0"/>
          <w:numId w:val="2"/>
        </w:numPr>
      </w:pPr>
      <w:r>
        <w:t>Ever Won</w:t>
      </w:r>
      <w:r>
        <w:t>der How Spotify Discover Weekly Works? Data Science. 14.12.2017, URL: http://blog.galvanize.com/spotify-discover-weekly-data-science/</w:t>
      </w:r>
    </w:p>
    <w:p w:rsidR="003E60D9" w:rsidRDefault="001A1398">
      <w:pPr>
        <w:pStyle w:val="Compact"/>
        <w:numPr>
          <w:ilvl w:val="0"/>
          <w:numId w:val="2"/>
        </w:numPr>
      </w:pPr>
      <w:r>
        <w:t>Годовой отчёт Mail.Ru Group Limited. 28.04.2017, URL: https://corp.mail.ru/ru/mobile/releases/9967/</w:t>
      </w:r>
    </w:p>
    <w:p w:rsidR="003E60D9" w:rsidRPr="00532A08" w:rsidRDefault="001A1398">
      <w:pPr>
        <w:pStyle w:val="Compact"/>
        <w:numPr>
          <w:ilvl w:val="0"/>
          <w:numId w:val="2"/>
        </w:numPr>
        <w:rPr>
          <w:lang w:val="ru-RU"/>
        </w:rPr>
      </w:pPr>
      <w:r w:rsidRPr="00532A08">
        <w:rPr>
          <w:lang w:val="ru-RU"/>
        </w:rPr>
        <w:t>Всё об аудиозаписях “В</w:t>
      </w:r>
      <w:r w:rsidRPr="00532A08">
        <w:rPr>
          <w:lang w:val="ru-RU"/>
        </w:rPr>
        <w:t xml:space="preserve">контакте”. 14.12.2017, </w:t>
      </w:r>
      <w:r>
        <w:t>URL</w:t>
      </w:r>
      <w:r w:rsidRPr="00532A08">
        <w:rPr>
          <w:lang w:val="ru-RU"/>
        </w:rPr>
        <w:t xml:space="preserve">: </w:t>
      </w:r>
      <w:r>
        <w:t>https</w:t>
      </w:r>
      <w:r w:rsidRPr="00532A08">
        <w:rPr>
          <w:lang w:val="ru-RU"/>
        </w:rPr>
        <w:t>://</w:t>
      </w:r>
      <w:r>
        <w:t>vk</w:t>
      </w:r>
      <w:r w:rsidRPr="00532A08">
        <w:rPr>
          <w:lang w:val="ru-RU"/>
        </w:rPr>
        <w:t>.</w:t>
      </w:r>
      <w:r>
        <w:t>com</w:t>
      </w:r>
      <w:r w:rsidRPr="00532A08">
        <w:rPr>
          <w:lang w:val="ru-RU"/>
        </w:rPr>
        <w:t>/</w:t>
      </w:r>
      <w:r>
        <w:t>page</w:t>
      </w:r>
      <w:r w:rsidRPr="00532A08">
        <w:rPr>
          <w:lang w:val="ru-RU"/>
        </w:rPr>
        <w:t>-2158488_47218044</w:t>
      </w:r>
    </w:p>
    <w:p w:rsidR="003E60D9" w:rsidRDefault="001A1398">
      <w:pPr>
        <w:pStyle w:val="Compact"/>
        <w:numPr>
          <w:ilvl w:val="0"/>
          <w:numId w:val="2"/>
        </w:numPr>
      </w:pPr>
      <w:r>
        <w:t>Recommender system. 13.12.2017, URL: https://en.wikipedia.org/wiki/Recommender_system</w:t>
      </w:r>
    </w:p>
    <w:p w:rsidR="003E60D9" w:rsidRDefault="001A1398">
      <w:pPr>
        <w:pStyle w:val="Compact"/>
        <w:numPr>
          <w:ilvl w:val="0"/>
          <w:numId w:val="2"/>
        </w:numPr>
      </w:pPr>
      <w:r>
        <w:t>Adomavicius, G.; Tuzhilin, A. (June 2005). “Toward the Next Generation of Recommender Systems: A Survey o</w:t>
      </w:r>
      <w:r>
        <w:t>f the State-of-the-Art and Possible Extensions”. IEEE Transactions on Knowledge and Data Engineering. 17 (6): 734–749. doi:10.1109/TKDE.2005.99</w:t>
      </w:r>
    </w:p>
    <w:p w:rsidR="003E60D9" w:rsidRPr="00532A08" w:rsidRDefault="001A1398">
      <w:pPr>
        <w:pStyle w:val="Compact"/>
        <w:numPr>
          <w:ilvl w:val="0"/>
          <w:numId w:val="2"/>
        </w:numPr>
        <w:rPr>
          <w:lang w:val="ru-RU"/>
        </w:rPr>
      </w:pPr>
      <w:r w:rsidRPr="00532A08">
        <w:rPr>
          <w:lang w:val="ru-RU"/>
        </w:rPr>
        <w:t xml:space="preserve">Коллаборативная фильтрация. 13.12.2017, </w:t>
      </w:r>
      <w:r>
        <w:t>URL</w:t>
      </w:r>
      <w:r w:rsidRPr="00532A08">
        <w:rPr>
          <w:lang w:val="ru-RU"/>
        </w:rPr>
        <w:t xml:space="preserve">: </w:t>
      </w:r>
      <w:r>
        <w:t>https</w:t>
      </w:r>
      <w:r w:rsidRPr="00532A08">
        <w:rPr>
          <w:lang w:val="ru-RU"/>
        </w:rPr>
        <w:t>://</w:t>
      </w:r>
      <w:r>
        <w:t>ru</w:t>
      </w:r>
      <w:r w:rsidRPr="00532A08">
        <w:rPr>
          <w:lang w:val="ru-RU"/>
        </w:rPr>
        <w:t>.</w:t>
      </w:r>
      <w:r>
        <w:t>wikipedia</w:t>
      </w:r>
      <w:r w:rsidRPr="00532A08">
        <w:rPr>
          <w:lang w:val="ru-RU"/>
        </w:rPr>
        <w:t>.</w:t>
      </w:r>
      <w:r>
        <w:t>org</w:t>
      </w:r>
      <w:r w:rsidRPr="00532A08">
        <w:rPr>
          <w:lang w:val="ru-RU"/>
        </w:rPr>
        <w:t>/</w:t>
      </w:r>
      <w:r>
        <w:t>wiki</w:t>
      </w:r>
      <w:r w:rsidRPr="00532A08">
        <w:rPr>
          <w:lang w:val="ru-RU"/>
        </w:rPr>
        <w:t>/Коллаборативная_фильтрация</w:t>
      </w:r>
    </w:p>
    <w:p w:rsidR="003E60D9" w:rsidRDefault="001A1398">
      <w:pPr>
        <w:pStyle w:val="Compact"/>
        <w:numPr>
          <w:ilvl w:val="0"/>
          <w:numId w:val="2"/>
        </w:numPr>
      </w:pPr>
      <w:r>
        <w:t>Melville P</w:t>
      </w:r>
      <w:r>
        <w:t>., Mooney R., Nagarajan R. Content-Boosted Collaborative Filtering for Improved Recommendations // University of Texas, USA : Материалы конф. / AAAI-02, Austin, TX, USA, 2002. — 2002. — P. 187-192.</w:t>
      </w:r>
    </w:p>
    <w:p w:rsidR="003E60D9" w:rsidRDefault="001A1398">
      <w:pPr>
        <w:pStyle w:val="Compact"/>
        <w:numPr>
          <w:ilvl w:val="0"/>
          <w:numId w:val="2"/>
        </w:numPr>
      </w:pPr>
      <w:r>
        <w:t>Wang, Ying; Tan, Chee-Wee; and clemmensen, torkil, “DO YOU</w:t>
      </w:r>
      <w:r>
        <w:t xml:space="preserve"> GET BETTER USER EXPERIENCES WHEN YOU CUSTOMIZE YOUR SMARTPHONE?: AN EXPERIMENT WITH OBJECT AND BEHAVIOR-BASED BELIEFS AND ATTITUDES” (2016). Research Papers. Paper 113. http://aisel.aisnet.org/ecis2016_rp/113</w:t>
      </w:r>
    </w:p>
    <w:p w:rsidR="003E60D9" w:rsidRDefault="001A1398">
      <w:pPr>
        <w:pStyle w:val="Compact"/>
        <w:numPr>
          <w:ilvl w:val="0"/>
          <w:numId w:val="2"/>
        </w:numPr>
      </w:pPr>
      <w:r>
        <w:t>20 fantastic ways to find new music that you l</w:t>
      </w:r>
      <w:r>
        <w:t>ike, 17.03.2009, URL: http://inspiredm.com/20-fantastic-ways-to-find-new-music-that-you-like-no-lastfm-pandora-inside/</w:t>
      </w:r>
    </w:p>
    <w:p w:rsidR="003E60D9" w:rsidRDefault="001A1398">
      <w:pPr>
        <w:pStyle w:val="Compact"/>
        <w:numPr>
          <w:ilvl w:val="0"/>
          <w:numId w:val="2"/>
        </w:numPr>
      </w:pPr>
      <w:r>
        <w:t>similar music - Google Trends. 16.12.2017, URL: https://trends.google.ru/trends/explore?date=today%205-y&amp;q=similar%20music</w:t>
      </w:r>
    </w:p>
    <w:p w:rsidR="003E60D9" w:rsidRDefault="001A1398">
      <w:pPr>
        <w:pStyle w:val="Compact"/>
        <w:numPr>
          <w:ilvl w:val="0"/>
          <w:numId w:val="2"/>
        </w:numPr>
      </w:pPr>
      <w:r>
        <w:t>[Discover] “</w:t>
      </w:r>
      <w:r>
        <w:t>Find Similar Songs” Option - The Spotify Community. 16.12.2017, URL: https://community.spotify.com/t5/Live-Ideas/Discover-quot-Find-Similar-Songs-quot-Option/idi-p/1580814</w:t>
      </w:r>
    </w:p>
    <w:p w:rsidR="003E60D9" w:rsidRDefault="001A1398">
      <w:pPr>
        <w:pStyle w:val="Compact"/>
        <w:numPr>
          <w:ilvl w:val="0"/>
          <w:numId w:val="2"/>
        </w:numPr>
      </w:pPr>
      <w:r>
        <w:t>Ike, Elephant (February 2006). “Tiny Mix Tapes: Tim Westergren Interview”. 30.05.201</w:t>
      </w:r>
      <w:r>
        <w:t>3, URL: https://www.tinymixtapes.com/features/tim-westergren-music-genome-project-founder</w:t>
      </w:r>
    </w:p>
    <w:p w:rsidR="003E60D9" w:rsidRDefault="001A1398">
      <w:pPr>
        <w:pStyle w:val="Compact"/>
        <w:numPr>
          <w:ilvl w:val="0"/>
          <w:numId w:val="2"/>
        </w:numPr>
      </w:pPr>
      <w:r w:rsidRPr="00532A08">
        <w:rPr>
          <w:lang w:val="ru-RU"/>
        </w:rPr>
        <w:t xml:space="preserve">И. Дубовский, С. Евсеев, И. Способин, В. Соколов. </w:t>
      </w:r>
      <w:r>
        <w:t>Учебник гармонии. М.: Музыка, 2007</w:t>
      </w:r>
    </w:p>
    <w:p w:rsidR="003E60D9" w:rsidRPr="00532A08" w:rsidRDefault="001A1398">
      <w:pPr>
        <w:pStyle w:val="Compact"/>
        <w:numPr>
          <w:ilvl w:val="0"/>
          <w:numId w:val="2"/>
        </w:numPr>
        <w:rPr>
          <w:lang w:val="ru-RU"/>
        </w:rPr>
      </w:pPr>
      <w:r w:rsidRPr="00532A08">
        <w:rPr>
          <w:lang w:val="ru-RU"/>
        </w:rPr>
        <w:lastRenderedPageBreak/>
        <w:t xml:space="preserve">Тональность - Википедия. 16.12.2017, </w:t>
      </w:r>
      <w:r>
        <w:t>URL</w:t>
      </w:r>
      <w:r w:rsidRPr="00532A08">
        <w:rPr>
          <w:lang w:val="ru-RU"/>
        </w:rPr>
        <w:t xml:space="preserve">: </w:t>
      </w:r>
      <w:r>
        <w:t>https</w:t>
      </w:r>
      <w:r w:rsidRPr="00532A08">
        <w:rPr>
          <w:lang w:val="ru-RU"/>
        </w:rPr>
        <w:t>://</w:t>
      </w:r>
      <w:r>
        <w:t>ru</w:t>
      </w:r>
      <w:r w:rsidRPr="00532A08">
        <w:rPr>
          <w:lang w:val="ru-RU"/>
        </w:rPr>
        <w:t>.</w:t>
      </w:r>
      <w:r>
        <w:t>wikipedia</w:t>
      </w:r>
      <w:r w:rsidRPr="00532A08">
        <w:rPr>
          <w:lang w:val="ru-RU"/>
        </w:rPr>
        <w:t>.</w:t>
      </w:r>
      <w:r>
        <w:t>org</w:t>
      </w:r>
      <w:r w:rsidRPr="00532A08">
        <w:rPr>
          <w:lang w:val="ru-RU"/>
        </w:rPr>
        <w:t>/</w:t>
      </w:r>
      <w:r>
        <w:t>wiki</w:t>
      </w:r>
      <w:r w:rsidRPr="00532A08">
        <w:rPr>
          <w:lang w:val="ru-RU"/>
        </w:rPr>
        <w:t>/Тональнос</w:t>
      </w:r>
      <w:r w:rsidRPr="00532A08">
        <w:rPr>
          <w:lang w:val="ru-RU"/>
        </w:rPr>
        <w:t>ть</w:t>
      </w:r>
    </w:p>
    <w:p w:rsidR="003E60D9" w:rsidRPr="00532A08" w:rsidRDefault="001A1398">
      <w:pPr>
        <w:pStyle w:val="Compact"/>
        <w:numPr>
          <w:ilvl w:val="0"/>
          <w:numId w:val="2"/>
        </w:numPr>
        <w:rPr>
          <w:lang w:val="ru-RU"/>
        </w:rPr>
      </w:pPr>
      <w:r w:rsidRPr="00532A08">
        <w:rPr>
          <w:lang w:val="ru-RU"/>
        </w:rPr>
        <w:t>Мальтер Л. Таблицы по инструментоведению. — М., 1964.</w:t>
      </w:r>
    </w:p>
    <w:p w:rsidR="003E60D9" w:rsidRPr="00532A08" w:rsidRDefault="001A1398">
      <w:pPr>
        <w:pStyle w:val="Compact"/>
        <w:numPr>
          <w:ilvl w:val="0"/>
          <w:numId w:val="2"/>
        </w:numPr>
        <w:rPr>
          <w:lang w:val="ru-RU"/>
        </w:rPr>
      </w:pPr>
      <w:r w:rsidRPr="00532A08">
        <w:rPr>
          <w:lang w:val="ru-RU"/>
        </w:rPr>
        <w:t xml:space="preserve">Музыка эпохи барокко — Википедия. 16.12.2017, </w:t>
      </w:r>
      <w:r>
        <w:t>URL</w:t>
      </w:r>
      <w:r w:rsidRPr="00532A08">
        <w:rPr>
          <w:lang w:val="ru-RU"/>
        </w:rPr>
        <w:t xml:space="preserve">: </w:t>
      </w:r>
      <w:r>
        <w:t>https</w:t>
      </w:r>
      <w:r w:rsidRPr="00532A08">
        <w:rPr>
          <w:lang w:val="ru-RU"/>
        </w:rPr>
        <w:t>://</w:t>
      </w:r>
      <w:r>
        <w:t>ru</w:t>
      </w:r>
      <w:r w:rsidRPr="00532A08">
        <w:rPr>
          <w:lang w:val="ru-RU"/>
        </w:rPr>
        <w:t>.</w:t>
      </w:r>
      <w:r>
        <w:t>wikipedia</w:t>
      </w:r>
      <w:r w:rsidRPr="00532A08">
        <w:rPr>
          <w:lang w:val="ru-RU"/>
        </w:rPr>
        <w:t>.</w:t>
      </w:r>
      <w:r>
        <w:t>org</w:t>
      </w:r>
      <w:r w:rsidRPr="00532A08">
        <w:rPr>
          <w:lang w:val="ru-RU"/>
        </w:rPr>
        <w:t>/</w:t>
      </w:r>
      <w:r>
        <w:t>wiki</w:t>
      </w:r>
      <w:r w:rsidRPr="00532A08">
        <w:rPr>
          <w:lang w:val="ru-RU"/>
        </w:rPr>
        <w:t>/Музыка_эпохи_барокко</w:t>
      </w:r>
    </w:p>
    <w:p w:rsidR="003E60D9" w:rsidRDefault="001A1398">
      <w:pPr>
        <w:pStyle w:val="Compact"/>
        <w:numPr>
          <w:ilvl w:val="0"/>
          <w:numId w:val="2"/>
        </w:numPr>
      </w:pPr>
      <w:r>
        <w:t>Marissa Mayer. In Search of… A better, faster, stronger Web. - Velocity. Web performance and oper</w:t>
      </w:r>
      <w:r>
        <w:t>ations conference. 22-24 June 2009</w:t>
      </w:r>
    </w:p>
    <w:p w:rsidR="003E60D9" w:rsidRDefault="001A1398">
      <w:pPr>
        <w:pStyle w:val="Compact"/>
        <w:numPr>
          <w:ilvl w:val="0"/>
          <w:numId w:val="2"/>
        </w:numPr>
      </w:pPr>
      <w:r>
        <w:t>Why Web Performance Matters: Is Your Site Driving Customers Away? 2010, URL: http://www.mcrinc.com/Documents/Newsletters/201110_why_web_performance_matters.pdf</w:t>
      </w:r>
    </w:p>
    <w:p w:rsidR="003E60D9" w:rsidRDefault="001A1398">
      <w:pPr>
        <w:pStyle w:val="Compact"/>
        <w:numPr>
          <w:ilvl w:val="0"/>
          <w:numId w:val="2"/>
        </w:numPr>
      </w:pPr>
      <w:r>
        <w:t>Librosa. 16.12.2017, URL: https://librosa.github.io/</w:t>
      </w:r>
    </w:p>
    <w:p w:rsidR="003E60D9" w:rsidRDefault="001A1398">
      <w:pPr>
        <w:pStyle w:val="Compact"/>
        <w:numPr>
          <w:ilvl w:val="0"/>
          <w:numId w:val="2"/>
        </w:numPr>
      </w:pPr>
      <w:r>
        <w:t xml:space="preserve">Popular </w:t>
      </w:r>
      <w:r>
        <w:t>tutorials | Digital Ocean. 16.12.2017, URL: https://www.digitalocean.com/community/tutorials?q=django&amp;primary_filter=popular</w:t>
      </w:r>
    </w:p>
    <w:p w:rsidR="003E60D9" w:rsidRDefault="001A1398">
      <w:pPr>
        <w:pStyle w:val="Compact"/>
        <w:numPr>
          <w:ilvl w:val="0"/>
          <w:numId w:val="2"/>
        </w:numPr>
      </w:pPr>
      <w:r>
        <w:t>How To Set Up Django with Postgres, Nginx, and Gunicorn on Ubuntu 16.04 | DigitalOcean. 16.12.2017, URL: https://www.digitalocean.c</w:t>
      </w:r>
      <w:r>
        <w:t>om/community/tutorials/how-to-set-up-django-with-postgres-nginx-and-gunicorn-on-ubuntu-16-04</w:t>
      </w:r>
    </w:p>
    <w:sectPr w:rsidR="003E60D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1398" w:rsidRDefault="001A1398">
      <w:pPr>
        <w:spacing w:after="0"/>
      </w:pPr>
      <w:r>
        <w:separator/>
      </w:r>
    </w:p>
  </w:endnote>
  <w:endnote w:type="continuationSeparator" w:id="0">
    <w:p w:rsidR="001A1398" w:rsidRDefault="001A13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1398" w:rsidRDefault="001A1398">
      <w:r>
        <w:separator/>
      </w:r>
    </w:p>
  </w:footnote>
  <w:footnote w:type="continuationSeparator" w:id="0">
    <w:p w:rsidR="001A1398" w:rsidRDefault="001A13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93E14C"/>
    <w:multiLevelType w:val="multilevel"/>
    <w:tmpl w:val="B07C008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F360572"/>
    <w:multiLevelType w:val="multilevel"/>
    <w:tmpl w:val="F3AEE2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A1398"/>
    <w:rsid w:val="003E60D9"/>
    <w:rsid w:val="004E29B3"/>
    <w:rsid w:val="00532A08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CBF6C4"/>
  <w15:docId w15:val="{4ACF5021-3246-483B-8918-ACF738904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532A08"/>
    <w:pPr>
      <w:jc w:val="both"/>
    </w:p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860</Words>
  <Characters>10604</Characters>
  <Application>Microsoft Office Word</Application>
  <DocSecurity>0</DocSecurity>
  <Lines>88</Lines>
  <Paragraphs>24</Paragraphs>
  <ScaleCrop>false</ScaleCrop>
  <Company>SPecialiST RePack</Company>
  <LinksUpToDate>false</LinksUpToDate>
  <CharactersWithSpaces>1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Леонид Скороспелов</cp:lastModifiedBy>
  <cp:revision>2</cp:revision>
  <dcterms:created xsi:type="dcterms:W3CDTF">2017-12-16T21:40:00Z</dcterms:created>
  <dcterms:modified xsi:type="dcterms:W3CDTF">2017-12-16T21:41:00Z</dcterms:modified>
</cp:coreProperties>
</file>